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582D" w:rsidRDefault="00FC2790" w:rsidP="00A46C70">
      <w:pPr>
        <w:rPr>
          <w:rFonts w:ascii="Verdana" w:hAnsi="Verdana"/>
          <w:b/>
          <w:color w:val="0055AA"/>
          <w:sz w:val="28"/>
          <w:szCs w:val="28"/>
        </w:rPr>
      </w:pPr>
      <w:r>
        <w:rPr>
          <w:rFonts w:ascii="Verdana" w:hAnsi="Verdana"/>
          <w:b/>
          <w:color w:val="0055AA"/>
          <w:sz w:val="28"/>
          <w:szCs w:val="28"/>
        </w:rPr>
        <w:t>SRG Run</w:t>
      </w:r>
      <w:r w:rsidR="00C75A28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47613D">
        <w:rPr>
          <w:rFonts w:ascii="Verdana" w:hAnsi="Verdana"/>
          <w:b/>
          <w:color w:val="0055AA"/>
          <w:sz w:val="28"/>
          <w:szCs w:val="28"/>
        </w:rPr>
        <w:t>1</w:t>
      </w:r>
      <w:r w:rsidR="00C23707">
        <w:rPr>
          <w:rFonts w:ascii="Verdana" w:hAnsi="Verdana"/>
          <w:b/>
          <w:color w:val="0055AA"/>
          <w:sz w:val="28"/>
          <w:szCs w:val="28"/>
        </w:rPr>
        <w:t>5</w:t>
      </w:r>
      <w:r w:rsidR="0047613D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47613D">
        <w:rPr>
          <w:rFonts w:ascii="Verdana" w:hAnsi="Verdana"/>
          <w:b/>
          <w:color w:val="0055AA"/>
          <w:sz w:val="28"/>
          <w:szCs w:val="28"/>
        </w:rPr>
        <w:t>–</w:t>
      </w:r>
      <w:r w:rsidR="0047613D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47613D">
        <w:rPr>
          <w:rFonts w:ascii="Verdana" w:hAnsi="Verdana"/>
          <w:b/>
          <w:color w:val="0055AA"/>
          <w:sz w:val="28"/>
          <w:szCs w:val="28"/>
        </w:rPr>
        <w:t>5.</w:t>
      </w:r>
      <w:r w:rsidR="00C23707">
        <w:rPr>
          <w:rFonts w:ascii="Verdana" w:hAnsi="Verdana"/>
          <w:b/>
          <w:color w:val="0055AA"/>
          <w:sz w:val="28"/>
          <w:szCs w:val="28"/>
        </w:rPr>
        <w:t>4</w:t>
      </w:r>
      <w:r w:rsidR="0047613D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C23707">
        <w:rPr>
          <w:rFonts w:ascii="Verdana" w:hAnsi="Verdana"/>
          <w:b/>
          <w:color w:val="0055AA"/>
          <w:sz w:val="28"/>
          <w:szCs w:val="28"/>
        </w:rPr>
        <w:t>Main South</w:t>
      </w:r>
      <w:r w:rsidR="0047613D">
        <w:rPr>
          <w:rFonts w:ascii="Verdana" w:hAnsi="Verdana"/>
          <w:b/>
          <w:color w:val="0055AA"/>
          <w:sz w:val="28"/>
          <w:szCs w:val="28"/>
        </w:rPr>
        <w:t xml:space="preserve"> run</w:t>
      </w:r>
    </w:p>
    <w:p w:rsidR="00C96924" w:rsidRPr="00C75A28" w:rsidRDefault="0047613D" w:rsidP="00C75A28">
      <w:pPr>
        <w:pStyle w:val="ListParagraph"/>
        <w:numPr>
          <w:ilvl w:val="0"/>
          <w:numId w:val="5"/>
        </w:numPr>
        <w:rPr>
          <w:rFonts w:ascii="Verdana" w:hAnsi="Verdana"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5.</w:t>
      </w:r>
      <w:r w:rsidR="00C23707">
        <w:rPr>
          <w:rFonts w:ascii="Verdana" w:hAnsi="Verdana"/>
          <w:b/>
          <w:color w:val="0055AA"/>
          <w:sz w:val="28"/>
          <w:szCs w:val="28"/>
          <w:u w:val="single"/>
        </w:rPr>
        <w:t>4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D21254" w:rsidP="002B582D">
      <w:pPr>
        <w:jc w:val="center"/>
        <w:rPr>
          <w:rFonts w:ascii="Verdana" w:hAnsi="Verdana"/>
          <w:b/>
          <w:color w:val="0055AA"/>
          <w:sz w:val="28"/>
          <w:szCs w:val="2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FBDFFA1" wp14:editId="3704CAA9">
                <wp:simplePos x="0" y="0"/>
                <wp:positionH relativeFrom="column">
                  <wp:posOffset>-122771</wp:posOffset>
                </wp:positionH>
                <wp:positionV relativeFrom="paragraph">
                  <wp:posOffset>3482110</wp:posOffset>
                </wp:positionV>
                <wp:extent cx="6069965" cy="2612701"/>
                <wp:effectExtent l="0" t="0" r="26035" b="1651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9965" cy="26127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6924" w:rsidRPr="00DE3138" w:rsidRDefault="00C96924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DE3138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47613D" w:rsidRDefault="00C23707" w:rsidP="0047613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rom the park, cross over the mound and pass the school until States road</w:t>
                            </w:r>
                          </w:p>
                          <w:p w:rsidR="00C23707" w:rsidRDefault="00C23707" w:rsidP="0047613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run until Doctors road</w:t>
                            </w:r>
                          </w:p>
                          <w:p w:rsidR="00C23707" w:rsidRDefault="00C23707" w:rsidP="0047613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run to Main South Road</w:t>
                            </w:r>
                          </w:p>
                          <w:p w:rsidR="00C23707" w:rsidRDefault="00C23707" w:rsidP="0047613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run past Wheatsheaf, to the Emu Hotel carpark</w:t>
                            </w:r>
                          </w:p>
                          <w:p w:rsidR="00C23707" w:rsidRPr="00E230EA" w:rsidRDefault="00C23707" w:rsidP="0047613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into the Emu hotel, and then join the bike track to return to the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9.65pt;margin-top:274.2pt;width:477.95pt;height:205.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" strokecolor="white [3212]">
                <v:textbox>
                  <w:txbxContent>
                    <w:p w:rsidR="00C96924" w:rsidRPr="00DE3138" w:rsidRDefault="00C96924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DE3138">
                        <w:rPr>
                          <w:rFonts w:cstheme="minorHAnsi"/>
                          <w:sz w:val="24"/>
                          <w:szCs w:val="24"/>
                        </w:rPr>
                        <w:t>Directions:</w:t>
                      </w:r>
                    </w:p>
                    <w:p w:rsidR="0047613D" w:rsidRDefault="00C23707" w:rsidP="0047613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rom the park, cross over the mound and pass the school until States road</w:t>
                      </w:r>
                    </w:p>
                    <w:p w:rsidR="00C23707" w:rsidRDefault="00C23707" w:rsidP="0047613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run until Doctors road</w:t>
                      </w:r>
                    </w:p>
                    <w:p w:rsidR="00C23707" w:rsidRDefault="00C23707" w:rsidP="0047613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run to Main South Road</w:t>
                      </w:r>
                    </w:p>
                    <w:p w:rsidR="00C23707" w:rsidRDefault="00C23707" w:rsidP="0047613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run past Wheatsheaf, to the Emu Hotel carpark</w:t>
                      </w:r>
                    </w:p>
                    <w:p w:rsidR="00C23707" w:rsidRPr="00E230EA" w:rsidRDefault="00C23707" w:rsidP="0047613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into the Emu hotel, and then join the bike track to return to the park</w:t>
                      </w:r>
                    </w:p>
                  </w:txbxContent>
                </v:textbox>
              </v:shape>
            </w:pict>
          </mc:Fallback>
        </mc:AlternateContent>
      </w:r>
      <w:r w:rsidR="00C23707">
        <w:rPr>
          <w:noProof/>
          <w:lang w:eastAsia="en-AU"/>
        </w:rPr>
        <w:drawing>
          <wp:inline distT="0" distB="0" distL="0" distR="0" wp14:anchorId="5B41DA65" wp14:editId="061AABED">
            <wp:extent cx="2639438" cy="3580633"/>
            <wp:effectExtent l="0" t="0" r="889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36684" cy="3576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2870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2B582D">
        <w:rPr>
          <w:rFonts w:ascii="Verdana" w:hAnsi="Verdana"/>
          <w:b/>
          <w:color w:val="0055AA"/>
          <w:sz w:val="28"/>
          <w:szCs w:val="28"/>
        </w:rPr>
        <w:br w:type="page"/>
      </w:r>
    </w:p>
    <w:p w:rsidR="00254F4E" w:rsidRPr="00254F4E" w:rsidRDefault="00254F4E" w:rsidP="00254F4E">
      <w:pPr>
        <w:rPr>
          <w:rFonts w:ascii="Verdana" w:hAnsi="Verdana"/>
          <w:b/>
          <w:color w:val="0055AA"/>
          <w:sz w:val="28"/>
          <w:szCs w:val="28"/>
        </w:rPr>
      </w:pPr>
      <w:r w:rsidRPr="00254F4E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C23707">
        <w:rPr>
          <w:rFonts w:ascii="Verdana" w:hAnsi="Verdana"/>
          <w:b/>
          <w:color w:val="0055AA"/>
          <w:sz w:val="28"/>
          <w:szCs w:val="28"/>
        </w:rPr>
        <w:t>15</w:t>
      </w:r>
      <w:r w:rsidR="00C23707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C23707">
        <w:rPr>
          <w:rFonts w:ascii="Verdana" w:hAnsi="Verdana"/>
          <w:b/>
          <w:color w:val="0055AA"/>
          <w:sz w:val="28"/>
          <w:szCs w:val="28"/>
        </w:rPr>
        <w:t>–</w:t>
      </w:r>
      <w:r w:rsidR="00C23707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C23707">
        <w:rPr>
          <w:rFonts w:ascii="Verdana" w:hAnsi="Verdana"/>
          <w:b/>
          <w:color w:val="0055AA"/>
          <w:sz w:val="28"/>
          <w:szCs w:val="28"/>
        </w:rPr>
        <w:t>10.6</w:t>
      </w:r>
      <w:r w:rsidR="00C23707">
        <w:rPr>
          <w:rFonts w:ascii="Verdana" w:hAnsi="Verdana"/>
          <w:b/>
          <w:color w:val="0055AA"/>
          <w:sz w:val="28"/>
          <w:szCs w:val="28"/>
        </w:rPr>
        <w:t>km Main South run</w:t>
      </w:r>
    </w:p>
    <w:p w:rsidR="002B582D" w:rsidRPr="00C75A28" w:rsidRDefault="0047613D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10.</w:t>
      </w:r>
      <w:r w:rsidR="00C23707">
        <w:rPr>
          <w:rFonts w:ascii="Verdana" w:hAnsi="Verdana"/>
          <w:b/>
          <w:color w:val="0055AA"/>
          <w:sz w:val="28"/>
          <w:szCs w:val="28"/>
          <w:u w:val="single"/>
        </w:rPr>
        <w:t>6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411BE4" w:rsidP="00B60E0F">
      <w:pPr>
        <w:jc w:val="center"/>
        <w:rPr>
          <w:rFonts w:ascii="Verdana" w:hAnsi="Verdana"/>
          <w:color w:val="0055AA"/>
          <w:sz w:val="28"/>
          <w:szCs w:val="28"/>
          <w:u w:val="single"/>
        </w:rPr>
      </w:pPr>
      <w:r w:rsidRPr="00627C3C">
        <w:rPr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A5E95D0" wp14:editId="69A607AE">
                <wp:simplePos x="0" y="0"/>
                <wp:positionH relativeFrom="column">
                  <wp:posOffset>52070</wp:posOffset>
                </wp:positionH>
                <wp:positionV relativeFrom="paragraph">
                  <wp:posOffset>3823416</wp:posOffset>
                </wp:positionV>
                <wp:extent cx="5972175" cy="4792345"/>
                <wp:effectExtent l="0" t="0" r="28575" b="273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4792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13F6C" w:rsidRPr="0024227D" w:rsidRDefault="00F13F6C" w:rsidP="00F13F6C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4227D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C23707" w:rsidRDefault="00C23707" w:rsidP="00C2370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rom the park, cross over the mound and pass the school until States road</w:t>
                            </w:r>
                          </w:p>
                          <w:p w:rsidR="00C23707" w:rsidRDefault="00C23707" w:rsidP="00C2370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run until Doctors road</w:t>
                            </w:r>
                          </w:p>
                          <w:p w:rsidR="00C23707" w:rsidRDefault="00C23707" w:rsidP="00C2370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straight ahead, passing Penney Hills road and Coattage Lane</w:t>
                            </w:r>
                          </w:p>
                          <w:p w:rsidR="00C23707" w:rsidRDefault="00C23707" w:rsidP="00C2370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t the bend in the road, continue straight ahead onto the track section and back onto the road until you reach Piggot Range road</w:t>
                            </w:r>
                          </w:p>
                          <w:p w:rsidR="00C23707" w:rsidRDefault="00C23707" w:rsidP="00C2370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run until Hepenstal road</w:t>
                            </w:r>
                          </w:p>
                          <w:p w:rsidR="00C23707" w:rsidRDefault="00C23707" w:rsidP="00C2370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follow to the T-section (Gates road)</w:t>
                            </w:r>
                          </w:p>
                          <w:p w:rsidR="00C23707" w:rsidRDefault="00C23707" w:rsidP="00C2370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follow Gates down the hill until it joins Main South road</w:t>
                            </w:r>
                          </w:p>
                          <w:p w:rsidR="00C23707" w:rsidRDefault="00C23707" w:rsidP="00C2370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straight on to Main South road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and run past </w:t>
                            </w:r>
                            <w:r w:rsidR="0053709E">
                              <w:rPr>
                                <w:sz w:val="24"/>
                                <w:szCs w:val="24"/>
                              </w:rPr>
                              <w:t xml:space="preserve">Penney Hills road, Beach road and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Wheatsheaf, to the Emu Hotel carpark</w:t>
                            </w:r>
                          </w:p>
                          <w:p w:rsidR="006D0232" w:rsidRPr="00C23707" w:rsidRDefault="00C23707" w:rsidP="00C2370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into the Emu hotel, and then join the bike track to return to the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4.1pt;margin-top:301.05pt;width:470.25pt;height:377.3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" strokecolor="white [3212]">
                <v:textbox>
                  <w:txbxContent>
                    <w:p w:rsidR="00F13F6C" w:rsidRPr="0024227D" w:rsidRDefault="00F13F6C" w:rsidP="00F13F6C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4227D">
                        <w:rPr>
                          <w:rFonts w:cstheme="minorHAnsi"/>
                          <w:sz w:val="24"/>
                          <w:szCs w:val="24"/>
                        </w:rPr>
                        <w:t>Directions:</w:t>
                      </w:r>
                    </w:p>
                    <w:p w:rsidR="00C23707" w:rsidRDefault="00C23707" w:rsidP="00C2370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rom the park, cross over the mound and pass the school until States road</w:t>
                      </w:r>
                    </w:p>
                    <w:p w:rsidR="00C23707" w:rsidRDefault="00C23707" w:rsidP="00C2370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run until Doctors road</w:t>
                      </w:r>
                    </w:p>
                    <w:p w:rsidR="00C23707" w:rsidRDefault="00C23707" w:rsidP="00C2370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straight ahead, passing Penney Hills road and Coattage Lane</w:t>
                      </w:r>
                    </w:p>
                    <w:p w:rsidR="00C23707" w:rsidRDefault="00C23707" w:rsidP="00C2370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t the bend in the road, continue straight ahead onto the track section and back onto the road until you reach Piggot Range road</w:t>
                      </w:r>
                    </w:p>
                    <w:p w:rsidR="00C23707" w:rsidRDefault="00C23707" w:rsidP="00C2370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run until Hepenstal road</w:t>
                      </w:r>
                    </w:p>
                    <w:p w:rsidR="00C23707" w:rsidRDefault="00C23707" w:rsidP="00C2370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follow to the T-section (Gates road)</w:t>
                      </w:r>
                    </w:p>
                    <w:p w:rsidR="00C23707" w:rsidRDefault="00C23707" w:rsidP="00C2370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follow Gates down the hill until it joins Main South road</w:t>
                      </w:r>
                    </w:p>
                    <w:p w:rsidR="00C23707" w:rsidRDefault="00C23707" w:rsidP="00C2370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straight on to Main South road</w:t>
                      </w:r>
                      <w:r>
                        <w:rPr>
                          <w:sz w:val="24"/>
                          <w:szCs w:val="24"/>
                        </w:rPr>
                        <w:t xml:space="preserve"> and run past </w:t>
                      </w:r>
                      <w:r w:rsidR="0053709E">
                        <w:rPr>
                          <w:sz w:val="24"/>
                          <w:szCs w:val="24"/>
                        </w:rPr>
                        <w:t xml:space="preserve">Penney Hills road, Beach road and </w:t>
                      </w:r>
                      <w:r>
                        <w:rPr>
                          <w:sz w:val="24"/>
                          <w:szCs w:val="24"/>
                        </w:rPr>
                        <w:t>Wheatsheaf, to the Emu Hotel carpark</w:t>
                      </w:r>
                    </w:p>
                    <w:p w:rsidR="006D0232" w:rsidRPr="00C23707" w:rsidRDefault="00C23707" w:rsidP="00C2370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into the Emu hotel, and then join the bike track to return to the park</w:t>
                      </w:r>
                    </w:p>
                  </w:txbxContent>
                </v:textbox>
              </v:shape>
            </w:pict>
          </mc:Fallback>
        </mc:AlternateContent>
      </w:r>
      <w:r w:rsidR="00C23707">
        <w:rPr>
          <w:noProof/>
          <w:lang w:eastAsia="en-AU"/>
        </w:rPr>
        <w:drawing>
          <wp:inline distT="0" distB="0" distL="0" distR="0" wp14:anchorId="0C11557D" wp14:editId="10095AE7">
            <wp:extent cx="1645456" cy="385215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45688" cy="3852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F6C" w:rsidRPr="00F13F6C">
        <w:rPr>
          <w:noProof/>
          <w:lang w:eastAsia="en-AU"/>
        </w:rPr>
        <w:t xml:space="preserve"> </w:t>
      </w:r>
    </w:p>
    <w:p w:rsidR="00B60E0F" w:rsidRPr="00627C3C" w:rsidRDefault="00B60E0F">
      <w:pPr>
        <w:rPr>
          <w:sz w:val="24"/>
          <w:szCs w:val="24"/>
        </w:rPr>
      </w:pPr>
      <w:r w:rsidRPr="00627C3C">
        <w:rPr>
          <w:sz w:val="24"/>
          <w:szCs w:val="24"/>
        </w:rPr>
        <w:br w:type="page"/>
      </w:r>
    </w:p>
    <w:p w:rsidR="00EC0105" w:rsidRPr="00EC0105" w:rsidRDefault="00EC0105" w:rsidP="00EC0105">
      <w:pPr>
        <w:rPr>
          <w:rFonts w:ascii="Verdana" w:hAnsi="Verdana"/>
          <w:b/>
          <w:color w:val="0055AA"/>
          <w:sz w:val="28"/>
          <w:szCs w:val="28"/>
        </w:rPr>
      </w:pPr>
      <w:r w:rsidRPr="00EC0105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C23707">
        <w:rPr>
          <w:rFonts w:ascii="Verdana" w:hAnsi="Verdana"/>
          <w:b/>
          <w:color w:val="0055AA"/>
          <w:sz w:val="28"/>
          <w:szCs w:val="28"/>
        </w:rPr>
        <w:t>15</w:t>
      </w:r>
      <w:r w:rsidR="00C23707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C23707">
        <w:rPr>
          <w:rFonts w:ascii="Verdana" w:hAnsi="Verdana"/>
          <w:b/>
          <w:color w:val="0055AA"/>
          <w:sz w:val="28"/>
          <w:szCs w:val="28"/>
        </w:rPr>
        <w:t>–</w:t>
      </w:r>
      <w:r w:rsidR="00C23707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53709E">
        <w:rPr>
          <w:rFonts w:ascii="Verdana" w:hAnsi="Verdana"/>
          <w:b/>
          <w:color w:val="0055AA"/>
          <w:sz w:val="28"/>
          <w:szCs w:val="28"/>
        </w:rPr>
        <w:t>19.9</w:t>
      </w:r>
      <w:r w:rsidR="00C23707">
        <w:rPr>
          <w:rFonts w:ascii="Verdana" w:hAnsi="Verdana"/>
          <w:b/>
          <w:color w:val="0055AA"/>
          <w:sz w:val="28"/>
          <w:szCs w:val="28"/>
        </w:rPr>
        <w:t>km Main South run</w:t>
      </w:r>
    </w:p>
    <w:p w:rsidR="00171F0B" w:rsidRPr="00C75A28" w:rsidRDefault="0053709E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19.9</w:t>
      </w:r>
      <w:r w:rsidR="00B60E0F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  <w:r w:rsidR="00171F0B" w:rsidRPr="00C75A28">
        <w:rPr>
          <w:rFonts w:ascii="Verdana" w:hAnsi="Verdana"/>
          <w:color w:val="0055AA"/>
          <w:sz w:val="28"/>
          <w:szCs w:val="28"/>
        </w:rPr>
        <w:t xml:space="preserve"> </w:t>
      </w:r>
    </w:p>
    <w:p w:rsidR="00EC0105" w:rsidRDefault="0053709E" w:rsidP="00C43211">
      <w:pPr>
        <w:jc w:val="center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B6C9BC7" wp14:editId="40A10672">
                <wp:simplePos x="0" y="0"/>
                <wp:positionH relativeFrom="column">
                  <wp:posOffset>-228600</wp:posOffset>
                </wp:positionH>
                <wp:positionV relativeFrom="paragraph">
                  <wp:posOffset>3750945</wp:posOffset>
                </wp:positionV>
                <wp:extent cx="6445885" cy="4932218"/>
                <wp:effectExtent l="0" t="0" r="12065" b="2095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5885" cy="49322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1CE7" w:rsidRPr="002C7C9D" w:rsidRDefault="006E1CE7" w:rsidP="00DE3138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bookmarkStart w:id="0" w:name="_GoBack"/>
                            <w:r w:rsidRPr="002C7C9D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53709E" w:rsidRDefault="0053709E" w:rsidP="0053709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651E11">
                              <w:rPr>
                                <w:sz w:val="25"/>
                                <w:szCs w:val="25"/>
                              </w:rPr>
                              <w:t>From the park, cross over the hill and down steps to school then follow track to States Road</w:t>
                            </w:r>
                          </w:p>
                          <w:p w:rsidR="0053709E" w:rsidRDefault="0053709E" w:rsidP="0053709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651E11">
                              <w:rPr>
                                <w:sz w:val="25"/>
                                <w:szCs w:val="25"/>
                              </w:rPr>
                              <w:t>Continue across States road and follow track through reserve until you reach Panatalinga road and turn left</w:t>
                            </w:r>
                          </w:p>
                          <w:p w:rsidR="0053709E" w:rsidRDefault="0053709E" w:rsidP="0053709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651E11">
                              <w:rPr>
                                <w:sz w:val="25"/>
                                <w:szCs w:val="25"/>
                              </w:rPr>
                              <w:t>Follow Panatalinga road across Bains, Pimpala and Reynell roads</w:t>
                            </w:r>
                          </w:p>
                          <w:p w:rsidR="0053709E" w:rsidRDefault="0053709E" w:rsidP="0053709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z w:val="25"/>
                                <w:szCs w:val="25"/>
                              </w:rPr>
                              <w:t>300 metres after Reynel l road and immediately before Lantana Road turn left onto the footpath easy to miss it) and follow along creek line</w:t>
                            </w:r>
                          </w:p>
                          <w:p w:rsidR="0053709E" w:rsidRDefault="0053709E" w:rsidP="0053709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z w:val="25"/>
                                <w:szCs w:val="25"/>
                              </w:rPr>
                              <w:t>When you reach the coast to Vines trail (Bike track, turn left and cross the foot bridge then continue along the track back to the park</w:t>
                            </w:r>
                          </w:p>
                          <w:p w:rsidR="0053709E" w:rsidRDefault="0053709E" w:rsidP="0053709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(10km Run group start)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From the park, cross over the mound and pass the school until States road</w:t>
                            </w:r>
                          </w:p>
                          <w:p w:rsidR="0053709E" w:rsidRDefault="0053709E" w:rsidP="0053709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run until Doctors road</w:t>
                            </w:r>
                          </w:p>
                          <w:p w:rsidR="0053709E" w:rsidRDefault="0053709E" w:rsidP="0053709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straight ahead, passing Penney Hills road and Coattage Lane</w:t>
                            </w:r>
                          </w:p>
                          <w:p w:rsidR="0053709E" w:rsidRDefault="0053709E" w:rsidP="0053709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t the bend in the road, continue straight ahead onto the track section and back onto the road until you reach Piggot Range road</w:t>
                            </w:r>
                          </w:p>
                          <w:p w:rsidR="0053709E" w:rsidRDefault="0053709E" w:rsidP="0053709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run until Hepenstal road</w:t>
                            </w:r>
                          </w:p>
                          <w:p w:rsidR="0053709E" w:rsidRDefault="0053709E" w:rsidP="0053709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follow to the T-section (Gates road)</w:t>
                            </w:r>
                          </w:p>
                          <w:p w:rsidR="0053709E" w:rsidRDefault="0053709E" w:rsidP="0053709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follow Gates down the hill until it joins Main South road</w:t>
                            </w:r>
                          </w:p>
                          <w:p w:rsidR="0053709E" w:rsidRDefault="0053709E" w:rsidP="0053709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straight on to Main South road and run past Penney Hills road, Beach road and Wheatsheaf, to the Emu Hotel carpark</w:t>
                            </w:r>
                          </w:p>
                          <w:p w:rsidR="00AA047A" w:rsidRPr="0053709E" w:rsidRDefault="0053709E" w:rsidP="0053709E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into the Emu hotel, and then join the bike track to return to the park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18pt;margin-top:295.35pt;width:507.55pt;height:388.3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" strokecolor="white [3212]">
                <v:textbox>
                  <w:txbxContent>
                    <w:p w:rsidR="006E1CE7" w:rsidRPr="002C7C9D" w:rsidRDefault="006E1CE7" w:rsidP="00DE3138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bookmarkStart w:id="1" w:name="_GoBack"/>
                      <w:r w:rsidRPr="002C7C9D">
                        <w:rPr>
                          <w:rFonts w:cstheme="minorHAnsi"/>
                          <w:sz w:val="24"/>
                          <w:szCs w:val="24"/>
                        </w:rPr>
                        <w:t>Directions:</w:t>
                      </w:r>
                    </w:p>
                    <w:p w:rsidR="0053709E" w:rsidRDefault="0053709E" w:rsidP="0053709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5"/>
                          <w:szCs w:val="25"/>
                        </w:rPr>
                      </w:pPr>
                      <w:r w:rsidRPr="00651E11">
                        <w:rPr>
                          <w:sz w:val="25"/>
                          <w:szCs w:val="25"/>
                        </w:rPr>
                        <w:t>From the park, cross over the hill and down steps to school then follow track to States Road</w:t>
                      </w:r>
                    </w:p>
                    <w:p w:rsidR="0053709E" w:rsidRDefault="0053709E" w:rsidP="0053709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5"/>
                          <w:szCs w:val="25"/>
                        </w:rPr>
                      </w:pPr>
                      <w:r w:rsidRPr="00651E11">
                        <w:rPr>
                          <w:sz w:val="25"/>
                          <w:szCs w:val="25"/>
                        </w:rPr>
                        <w:t>Continue across States road and follow track through reserve until you reach Panatalinga road and turn left</w:t>
                      </w:r>
                    </w:p>
                    <w:p w:rsidR="0053709E" w:rsidRDefault="0053709E" w:rsidP="0053709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5"/>
                          <w:szCs w:val="25"/>
                        </w:rPr>
                      </w:pPr>
                      <w:r w:rsidRPr="00651E11">
                        <w:rPr>
                          <w:sz w:val="25"/>
                          <w:szCs w:val="25"/>
                        </w:rPr>
                        <w:t>Follow Panatalinga road across Bains, Pimpala and Reynell roads</w:t>
                      </w:r>
                    </w:p>
                    <w:p w:rsidR="0053709E" w:rsidRDefault="0053709E" w:rsidP="0053709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z w:val="25"/>
                          <w:szCs w:val="25"/>
                        </w:rPr>
                        <w:t>300 metres after Reynel l road and immediately before Lantana Road turn left onto the footpath easy to miss it) and follow along creek line</w:t>
                      </w:r>
                    </w:p>
                    <w:p w:rsidR="0053709E" w:rsidRDefault="0053709E" w:rsidP="0053709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z w:val="25"/>
                          <w:szCs w:val="25"/>
                        </w:rPr>
                        <w:t>When you reach the coast to Vines trail (Bike track, turn left and cross the foot bridge then continue along the track back to the park</w:t>
                      </w:r>
                    </w:p>
                    <w:p w:rsidR="0053709E" w:rsidRDefault="0053709E" w:rsidP="0053709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(10km Run group start) </w:t>
                      </w:r>
                      <w:r>
                        <w:rPr>
                          <w:sz w:val="24"/>
                          <w:szCs w:val="24"/>
                        </w:rPr>
                        <w:t>From the park, cross over the mound and pass the school until States road</w:t>
                      </w:r>
                    </w:p>
                    <w:p w:rsidR="0053709E" w:rsidRDefault="0053709E" w:rsidP="0053709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run until Doctors road</w:t>
                      </w:r>
                    </w:p>
                    <w:p w:rsidR="0053709E" w:rsidRDefault="0053709E" w:rsidP="0053709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straight ahead, passing Penney Hills road and Coattage Lane</w:t>
                      </w:r>
                    </w:p>
                    <w:p w:rsidR="0053709E" w:rsidRDefault="0053709E" w:rsidP="0053709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t the bend in the road, continue straight ahead onto the track section and back onto the road until you reach Piggot Range road</w:t>
                      </w:r>
                    </w:p>
                    <w:p w:rsidR="0053709E" w:rsidRDefault="0053709E" w:rsidP="0053709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run until Hepenstal road</w:t>
                      </w:r>
                    </w:p>
                    <w:p w:rsidR="0053709E" w:rsidRDefault="0053709E" w:rsidP="0053709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follow to the T-section (Gates road)</w:t>
                      </w:r>
                    </w:p>
                    <w:p w:rsidR="0053709E" w:rsidRDefault="0053709E" w:rsidP="0053709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follow Gates down the hill until it joins Main South road</w:t>
                      </w:r>
                    </w:p>
                    <w:p w:rsidR="0053709E" w:rsidRDefault="0053709E" w:rsidP="0053709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straight on to Main South road and run past Penney Hills road, Beach road and Wheatsheaf, to the Emu Hotel carpark</w:t>
                      </w:r>
                    </w:p>
                    <w:p w:rsidR="00AA047A" w:rsidRPr="0053709E" w:rsidRDefault="0053709E" w:rsidP="0053709E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into the Emu hotel, and then join the bike track to return to the park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1E111684" wp14:editId="10997D67">
            <wp:extent cx="1602050" cy="375458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00955" cy="3752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3211" w:rsidRPr="00C43211">
        <w:rPr>
          <w:noProof/>
          <w:lang w:eastAsia="en-AU"/>
        </w:rPr>
        <w:t xml:space="preserve"> </w:t>
      </w:r>
    </w:p>
    <w:sectPr w:rsidR="00EC0105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0F78" w:rsidRDefault="001E0F78" w:rsidP="00464AEE">
      <w:pPr>
        <w:spacing w:after="0" w:line="240" w:lineRule="auto"/>
      </w:pPr>
      <w:r>
        <w:separator/>
      </w:r>
    </w:p>
  </w:endnote>
  <w:endnote w:type="continuationSeparator" w:id="0">
    <w:p w:rsidR="001E0F78" w:rsidRDefault="001E0F78" w:rsidP="00464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0F78" w:rsidRDefault="001E0F78" w:rsidP="00464AEE">
      <w:pPr>
        <w:spacing w:after="0" w:line="240" w:lineRule="auto"/>
      </w:pPr>
      <w:r>
        <w:separator/>
      </w:r>
    </w:p>
  </w:footnote>
  <w:footnote w:type="continuationSeparator" w:id="0">
    <w:p w:rsidR="001E0F78" w:rsidRDefault="001E0F78" w:rsidP="00464A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4AEE" w:rsidRPr="00ED2CA5" w:rsidRDefault="002B582D" w:rsidP="00464AEE">
    <w:pPr>
      <w:pStyle w:val="Header"/>
      <w:rPr>
        <w:b/>
        <w:i/>
        <w:sz w:val="10"/>
        <w:szCs w:val="10"/>
      </w:rPr>
    </w:pPr>
    <w:r>
      <w:rPr>
        <w:b/>
        <w:i/>
        <w:noProof/>
        <w:sz w:val="28"/>
        <w:szCs w:val="28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219916</wp:posOffset>
              </wp:positionH>
              <wp:positionV relativeFrom="paragraph">
                <wp:posOffset>-273914</wp:posOffset>
              </wp:positionV>
              <wp:extent cx="1147864" cy="706741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7864" cy="70674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B582D" w:rsidRDefault="002B582D">
                          <w:r>
                            <w:rPr>
                              <w:b/>
                              <w:i/>
                              <w:noProof/>
                              <w:sz w:val="10"/>
                              <w:szCs w:val="10"/>
                              <w:lang w:eastAsia="en-AU"/>
                            </w:rPr>
                            <w:drawing>
                              <wp:inline distT="0" distB="0" distL="0" distR="0" wp14:anchorId="244D760D" wp14:editId="4AB6882B">
                                <wp:extent cx="959796" cy="538264"/>
                                <wp:effectExtent l="0" t="0" r="0" b="0"/>
                                <wp:docPr id="23" name="Picture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SRG_LOGO_700x392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58215" cy="53737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9" type="#_x0000_t202" style="position:absolute;margin-left:411pt;margin-top:-21.55pt;width:90.4pt;height:55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" fillcolor="white [3201]" stroked="f" strokeweight=".5pt">
              <v:textbox>
                <w:txbxContent>
                  <w:p w:rsidR="002B582D" w:rsidRDefault="002B582D">
                    <w:r>
                      <w:rPr>
                        <w:b/>
                        <w:i/>
                        <w:noProof/>
                        <w:sz w:val="10"/>
                        <w:szCs w:val="10"/>
                        <w:lang w:eastAsia="en-AU"/>
                      </w:rPr>
                      <w:drawing>
                        <wp:inline distT="0" distB="0" distL="0" distR="0" wp14:anchorId="244D760D" wp14:editId="4AB6882B">
                          <wp:extent cx="959796" cy="538264"/>
                          <wp:effectExtent l="0" t="0" r="0" b="0"/>
                          <wp:docPr id="23" name="Picture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SRG_LOGO_700x392.jp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58215" cy="53737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64AEE" w:rsidRPr="00ED2CA5">
      <w:rPr>
        <w:b/>
        <w:i/>
        <w:sz w:val="28"/>
        <w:szCs w:val="28"/>
      </w:rPr>
      <w:t>Southern Running Group</w:t>
    </w:r>
    <w:r w:rsidR="00464AEE" w:rsidRPr="00ED2CA5">
      <w:rPr>
        <w:b/>
        <w:i/>
        <w:sz w:val="28"/>
        <w:szCs w:val="28"/>
      </w:rPr>
      <w:ptab w:relativeTo="margin" w:alignment="center" w:leader="none"/>
    </w:r>
    <w:r w:rsidR="00464AEE" w:rsidRPr="00ED2CA5">
      <w:rPr>
        <w:b/>
        <w:i/>
        <w:sz w:val="28"/>
        <w:szCs w:val="28"/>
      </w:rPr>
      <w:ptab w:relativeTo="margin" w:alignment="right" w:leader="none"/>
    </w:r>
  </w:p>
  <w:p w:rsidR="00464AEE" w:rsidRDefault="00464AE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277A0"/>
    <w:multiLevelType w:val="hybridMultilevel"/>
    <w:tmpl w:val="50F0977E"/>
    <w:lvl w:ilvl="0" w:tplc="28C6BC6E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4A1FE4"/>
    <w:multiLevelType w:val="hybridMultilevel"/>
    <w:tmpl w:val="245088F2"/>
    <w:lvl w:ilvl="0" w:tplc="84089836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C972A9"/>
    <w:multiLevelType w:val="hybridMultilevel"/>
    <w:tmpl w:val="D4F8CC3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0045FE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30526EA"/>
    <w:multiLevelType w:val="hybridMultilevel"/>
    <w:tmpl w:val="4808BD36"/>
    <w:lvl w:ilvl="0" w:tplc="751C4A1A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4D5353F"/>
    <w:multiLevelType w:val="hybridMultilevel"/>
    <w:tmpl w:val="609CBC48"/>
    <w:lvl w:ilvl="0" w:tplc="CB4816AE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97D681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CCE0E6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FFD28C2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29F3B0D"/>
    <w:multiLevelType w:val="hybridMultilevel"/>
    <w:tmpl w:val="245088F2"/>
    <w:lvl w:ilvl="0" w:tplc="84089836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2D42F37"/>
    <w:multiLevelType w:val="hybridMultilevel"/>
    <w:tmpl w:val="182E0216"/>
    <w:lvl w:ilvl="0" w:tplc="536CAE3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3212927"/>
    <w:multiLevelType w:val="hybridMultilevel"/>
    <w:tmpl w:val="EF201D72"/>
    <w:lvl w:ilvl="0" w:tplc="1AB854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9B42A9"/>
    <w:multiLevelType w:val="hybridMultilevel"/>
    <w:tmpl w:val="2F449C7E"/>
    <w:lvl w:ilvl="0" w:tplc="6F6AB86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C363478"/>
    <w:multiLevelType w:val="hybridMultilevel"/>
    <w:tmpl w:val="23F49EB2"/>
    <w:lvl w:ilvl="0" w:tplc="9FA4F24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D25663A"/>
    <w:multiLevelType w:val="hybridMultilevel"/>
    <w:tmpl w:val="0ED0AC50"/>
    <w:lvl w:ilvl="0" w:tplc="CE3A17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DD026B6"/>
    <w:multiLevelType w:val="hybridMultilevel"/>
    <w:tmpl w:val="EF201D72"/>
    <w:lvl w:ilvl="0" w:tplc="1AB854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0496CF9"/>
    <w:multiLevelType w:val="hybridMultilevel"/>
    <w:tmpl w:val="0DD02D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9E76B60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4B0D7067"/>
    <w:multiLevelType w:val="hybridMultilevel"/>
    <w:tmpl w:val="F53EEA62"/>
    <w:lvl w:ilvl="0" w:tplc="7C16E12C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CDA0C33"/>
    <w:multiLevelType w:val="hybridMultilevel"/>
    <w:tmpl w:val="1728AEE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0702B15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54F333A2"/>
    <w:multiLevelType w:val="hybridMultilevel"/>
    <w:tmpl w:val="47863190"/>
    <w:lvl w:ilvl="0" w:tplc="504A94E2">
      <w:start w:val="4"/>
      <w:numFmt w:val="decimal"/>
      <w:lvlText w:val="%1."/>
      <w:lvlJc w:val="left"/>
      <w:pPr>
        <w:ind w:left="360" w:hanging="360"/>
      </w:pPr>
      <w:rPr>
        <w:rFonts w:cstheme="minorHAnsi" w:hint="default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56E60903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5A6A5B0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B44133C"/>
    <w:multiLevelType w:val="hybridMultilevel"/>
    <w:tmpl w:val="3AD8FC2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693D29DE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6CE553F7"/>
    <w:multiLevelType w:val="hybridMultilevel"/>
    <w:tmpl w:val="BCC454CA"/>
    <w:lvl w:ilvl="0" w:tplc="F3220FE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3640270"/>
    <w:multiLevelType w:val="hybridMultilevel"/>
    <w:tmpl w:val="6DDAA178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74F34F76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A8B6FC5"/>
    <w:multiLevelType w:val="hybridMultilevel"/>
    <w:tmpl w:val="3FDC575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3"/>
  </w:num>
  <w:num w:numId="2">
    <w:abstractNumId w:val="17"/>
  </w:num>
  <w:num w:numId="3">
    <w:abstractNumId w:val="12"/>
  </w:num>
  <w:num w:numId="4">
    <w:abstractNumId w:val="8"/>
  </w:num>
  <w:num w:numId="5">
    <w:abstractNumId w:val="16"/>
  </w:num>
  <w:num w:numId="6">
    <w:abstractNumId w:val="3"/>
  </w:num>
  <w:num w:numId="7">
    <w:abstractNumId w:val="6"/>
  </w:num>
  <w:num w:numId="8">
    <w:abstractNumId w:val="22"/>
  </w:num>
  <w:num w:numId="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0"/>
  </w:num>
  <w:num w:numId="13">
    <w:abstractNumId w:val="7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7"/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</w:num>
  <w:num w:numId="21">
    <w:abstractNumId w:val="21"/>
  </w:num>
  <w:num w:numId="22">
    <w:abstractNumId w:val="29"/>
  </w:num>
  <w:num w:numId="23">
    <w:abstractNumId w:val="24"/>
  </w:num>
  <w:num w:numId="24">
    <w:abstractNumId w:val="14"/>
  </w:num>
  <w:num w:numId="25">
    <w:abstractNumId w:val="25"/>
  </w:num>
  <w:num w:numId="26">
    <w:abstractNumId w:val="10"/>
  </w:num>
  <w:num w:numId="27">
    <w:abstractNumId w:val="13"/>
  </w:num>
  <w:num w:numId="28">
    <w:abstractNumId w:val="26"/>
  </w:num>
  <w:num w:numId="29">
    <w:abstractNumId w:val="11"/>
  </w:num>
  <w:num w:numId="30">
    <w:abstractNumId w:val="28"/>
  </w:num>
  <w:num w:numId="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7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jA1sDCwNDACspR0lIJTi4sz8/NACixqAXDSGGAsAAAA"/>
  </w:docVars>
  <w:rsids>
    <w:rsidRoot w:val="008779C6"/>
    <w:rsid w:val="0007443F"/>
    <w:rsid w:val="000D1782"/>
    <w:rsid w:val="00171F0B"/>
    <w:rsid w:val="001B1140"/>
    <w:rsid w:val="001D1791"/>
    <w:rsid w:val="001E0F78"/>
    <w:rsid w:val="0024227D"/>
    <w:rsid w:val="00254F4E"/>
    <w:rsid w:val="002B582D"/>
    <w:rsid w:val="002C7C9D"/>
    <w:rsid w:val="002D1D0C"/>
    <w:rsid w:val="003319C9"/>
    <w:rsid w:val="00411BE4"/>
    <w:rsid w:val="00414CE7"/>
    <w:rsid w:val="00464AEE"/>
    <w:rsid w:val="00467D10"/>
    <w:rsid w:val="0047613D"/>
    <w:rsid w:val="0048451B"/>
    <w:rsid w:val="004A79F4"/>
    <w:rsid w:val="004B6971"/>
    <w:rsid w:val="0053709E"/>
    <w:rsid w:val="005948EE"/>
    <w:rsid w:val="005A3C78"/>
    <w:rsid w:val="005B43F8"/>
    <w:rsid w:val="0062376A"/>
    <w:rsid w:val="00627C3C"/>
    <w:rsid w:val="00644091"/>
    <w:rsid w:val="00687946"/>
    <w:rsid w:val="006D0232"/>
    <w:rsid w:val="006E1CE7"/>
    <w:rsid w:val="00734017"/>
    <w:rsid w:val="00863657"/>
    <w:rsid w:val="008779C6"/>
    <w:rsid w:val="00944C3E"/>
    <w:rsid w:val="009718C3"/>
    <w:rsid w:val="00983D98"/>
    <w:rsid w:val="00994B11"/>
    <w:rsid w:val="009A048C"/>
    <w:rsid w:val="00A22870"/>
    <w:rsid w:val="00A46C70"/>
    <w:rsid w:val="00AA047A"/>
    <w:rsid w:val="00AE1A4D"/>
    <w:rsid w:val="00AF4A37"/>
    <w:rsid w:val="00B4302F"/>
    <w:rsid w:val="00B60E0F"/>
    <w:rsid w:val="00BB60F9"/>
    <w:rsid w:val="00BF066B"/>
    <w:rsid w:val="00C23707"/>
    <w:rsid w:val="00C33125"/>
    <w:rsid w:val="00C43211"/>
    <w:rsid w:val="00C75A28"/>
    <w:rsid w:val="00C96924"/>
    <w:rsid w:val="00CE33D7"/>
    <w:rsid w:val="00D21254"/>
    <w:rsid w:val="00D43506"/>
    <w:rsid w:val="00D87F90"/>
    <w:rsid w:val="00DE3138"/>
    <w:rsid w:val="00E01CC7"/>
    <w:rsid w:val="00E230EA"/>
    <w:rsid w:val="00E56958"/>
    <w:rsid w:val="00E6223B"/>
    <w:rsid w:val="00E647D0"/>
    <w:rsid w:val="00EC0105"/>
    <w:rsid w:val="00EE2811"/>
    <w:rsid w:val="00F13F6C"/>
    <w:rsid w:val="00F659A3"/>
    <w:rsid w:val="00FC2790"/>
    <w:rsid w:val="00FD38F3"/>
    <w:rsid w:val="00FF3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7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y</dc:creator>
  <cp:lastModifiedBy>Study</cp:lastModifiedBy>
  <cp:revision>2</cp:revision>
  <cp:lastPrinted>2014-03-02T04:52:00Z</cp:lastPrinted>
  <dcterms:created xsi:type="dcterms:W3CDTF">2018-03-06T23:46:00Z</dcterms:created>
  <dcterms:modified xsi:type="dcterms:W3CDTF">2018-03-06T23:46:00Z</dcterms:modified>
</cp:coreProperties>
</file>